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12384C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4068F28" wp14:editId="2AAEB950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EF76A" w14:textId="77777777" w:rsidR="00512286" w:rsidRPr="005F47B3" w:rsidRDefault="00512286" w:rsidP="005F47B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1769A56" w14:textId="77777777" w:rsidR="00BE13CD" w:rsidRPr="005F47B3" w:rsidRDefault="00BE13CD" w:rsidP="005F47B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F47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E0BC6C2" w14:textId="77777777" w:rsidR="00BE13CD" w:rsidRPr="005F47B3" w:rsidRDefault="00BE13CD" w:rsidP="005F47B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4D4E182" w14:textId="77777777" w:rsidR="00BE13CD" w:rsidRPr="005F47B3" w:rsidRDefault="00BE13CD" w:rsidP="005F47B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F47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5F47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5F47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5F47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5F47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5DC1AC3" w14:textId="77777777" w:rsidR="00BE13CD" w:rsidRPr="005F47B3" w:rsidRDefault="00BE13CD" w:rsidP="005F47B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7FB58D8" w14:textId="77777777" w:rsidR="00BE13CD" w:rsidRPr="005F47B3" w:rsidRDefault="00BE13CD" w:rsidP="005F47B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F47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5F47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5F47B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14:paraId="764E15BC" w14:textId="77777777" w:rsidR="005F47B3" w:rsidRPr="005F47B3" w:rsidRDefault="005F47B3" w:rsidP="005F47B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n empathetic, kind, dedicated, and hardworking professional, I strongly want to join a reputed organization like yours wherein my talent and skills will be enhanced as well as help contribute to ***'s mission as a company. My immense background in the social work field complemented by my experience in my previous jobs will bring about a positive impact on your organization.</w:t>
                            </w:r>
                          </w:p>
                          <w:p w14:paraId="4A8BEC50" w14:textId="77777777" w:rsidR="005F47B3" w:rsidRPr="005F47B3" w:rsidRDefault="005F47B3" w:rsidP="005F47B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ver the years, I have worked at a couple of organizations including *** where I developed skills to do an intake assessment with every incoming individual and their family to determine their requirements. In my role as a Hospital Social Worker, I was accountable for effectively and efficiently managing patient/resident details, helping them acclimate to the hospital environment, etc.</w:t>
                            </w:r>
                          </w:p>
                          <w:p w14:paraId="0E86FD45" w14:textId="77777777" w:rsidR="005F47B3" w:rsidRPr="005F47B3" w:rsidRDefault="005F47B3" w:rsidP="005F47B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Having said this, I would like to present below some of the highlights of my qualifications:    </w:t>
                            </w:r>
                          </w:p>
                          <w:p w14:paraId="346E0E64" w14:textId="4344A654" w:rsidR="005F47B3" w:rsidRPr="005F47B3" w:rsidRDefault="005F47B3" w:rsidP="005F47B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am quite capable of handling high-pressure tasks with many projects and cases at once and yet I’m very organized and have good attention to detail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D2AD5FC" w14:textId="77777777" w:rsidR="005F47B3" w:rsidRPr="005F47B3" w:rsidRDefault="005F47B3" w:rsidP="005F47B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writing, as well as verbal communication skills, are excellent.</w:t>
                            </w:r>
                          </w:p>
                          <w:p w14:paraId="6F602592" w14:textId="77777777" w:rsidR="005F47B3" w:rsidRPr="005F47B3" w:rsidRDefault="005F47B3" w:rsidP="005F47B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am known for keeping accurate and precise progress records and documentation.</w:t>
                            </w:r>
                          </w:p>
                          <w:p w14:paraId="568E4A26" w14:textId="3BADAEC5" w:rsidR="005F47B3" w:rsidRPr="005F47B3" w:rsidRDefault="005F47B3" w:rsidP="005F47B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am often complimented to be the most compassionate </w:t>
                            </w:r>
                            <w:proofErr w:type="spellStart"/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unselor</w:t>
                            </w:r>
                            <w:proofErr w:type="spellEnd"/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who makes it a point to strive for the comfort of the residents and their familie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BBF743D" w14:textId="2A772811" w:rsidR="005F47B3" w:rsidRPr="005F47B3" w:rsidRDefault="005F47B3" w:rsidP="005F47B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motivate, counsel, and assist residents and families to transition to </w:t>
                            </w: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sist</w:t>
                            </w: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living comfortably.</w:t>
                            </w:r>
                          </w:p>
                          <w:p w14:paraId="6ADB193B" w14:textId="77777777" w:rsidR="005F47B3" w:rsidRPr="005F47B3" w:rsidRDefault="005F47B3" w:rsidP="005F47B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everal times, residents and families have thanked me for my empathy, understanding, genuine care, and sensitivity.</w:t>
                            </w:r>
                          </w:p>
                          <w:p w14:paraId="7BE66E08" w14:textId="77777777" w:rsidR="005F47B3" w:rsidRDefault="005F47B3" w:rsidP="005F47B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BCDD9BD" w14:textId="5EC3A6B6" w:rsidR="005F47B3" w:rsidRPr="005F47B3" w:rsidRDefault="005F47B3" w:rsidP="005F47B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y proven </w:t>
                            </w: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unselling</w:t>
                            </w: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kills and caring nature with the patients and knowledge of basic medical sciences along with my expertise in the field will contribute immensely to the success of ***. </w:t>
                            </w:r>
                          </w:p>
                          <w:p w14:paraId="2EAFEC5D" w14:textId="77777777" w:rsidR="005F47B3" w:rsidRPr="005F47B3" w:rsidRDefault="005F47B3" w:rsidP="005F47B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Looking forward to speaking with you soon. Thank you for your time and consideration.</w:t>
                            </w:r>
                          </w:p>
                          <w:p w14:paraId="2E0B74EB" w14:textId="77777777" w:rsidR="005F47B3" w:rsidRPr="005F47B3" w:rsidRDefault="005F47B3" w:rsidP="005F47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089119A4" w14:textId="77777777" w:rsidR="005F47B3" w:rsidRPr="005F47B3" w:rsidRDefault="005F47B3" w:rsidP="005F47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F47B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53B8865E" w14:textId="77777777" w:rsidR="002616A5" w:rsidRPr="005F47B3" w:rsidRDefault="002616A5" w:rsidP="005F47B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9079DE9" w14:textId="77777777" w:rsidR="00960669" w:rsidRPr="005F47B3" w:rsidRDefault="00960669" w:rsidP="005F47B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68F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754EF76A" w14:textId="77777777" w:rsidR="00512286" w:rsidRPr="005F47B3" w:rsidRDefault="00512286" w:rsidP="005F47B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1769A56" w14:textId="77777777" w:rsidR="00BE13CD" w:rsidRPr="005F47B3" w:rsidRDefault="00BE13CD" w:rsidP="005F47B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F47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E0BC6C2" w14:textId="77777777" w:rsidR="00BE13CD" w:rsidRPr="005F47B3" w:rsidRDefault="00BE13CD" w:rsidP="005F47B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4D4E182" w14:textId="77777777" w:rsidR="00BE13CD" w:rsidRPr="005F47B3" w:rsidRDefault="00BE13CD" w:rsidP="005F47B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F47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5F47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5F47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5F47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5F47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5DC1AC3" w14:textId="77777777" w:rsidR="00BE13CD" w:rsidRPr="005F47B3" w:rsidRDefault="00BE13CD" w:rsidP="005F47B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7FB58D8" w14:textId="77777777" w:rsidR="00BE13CD" w:rsidRPr="005F47B3" w:rsidRDefault="00BE13CD" w:rsidP="005F47B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F47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5F47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5F47B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14:paraId="764E15BC" w14:textId="77777777" w:rsidR="005F47B3" w:rsidRPr="005F47B3" w:rsidRDefault="005F47B3" w:rsidP="005F47B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 an empathetic, kind, dedicated, and hardworking professional, I strongly want to join a reputed organization like yours wherein my talent and skills will be enhanced as well as help contribute to ***'s mission as a company. My immense background in the social work field complemented by my experience in my previous jobs will bring about a positive impact on your organization.</w:t>
                      </w:r>
                    </w:p>
                    <w:p w14:paraId="4A8BEC50" w14:textId="77777777" w:rsidR="005F47B3" w:rsidRPr="005F47B3" w:rsidRDefault="005F47B3" w:rsidP="005F47B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ver the years, I have worked at a couple of organizations including *** where I developed skills to do an intake assessment with every incoming individual and their family to determine their requirements. In my role as a Hospital Social Worker, I was accountable for effectively and efficiently managing patient/resident details, helping them acclimate to the hospital environment, etc.</w:t>
                      </w:r>
                    </w:p>
                    <w:p w14:paraId="0E86FD45" w14:textId="77777777" w:rsidR="005F47B3" w:rsidRPr="005F47B3" w:rsidRDefault="005F47B3" w:rsidP="005F47B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Having said this, I would like to present below some of the highlights of my qualifications:    </w:t>
                      </w:r>
                    </w:p>
                    <w:p w14:paraId="346E0E64" w14:textId="4344A654" w:rsidR="005F47B3" w:rsidRPr="005F47B3" w:rsidRDefault="005F47B3" w:rsidP="005F47B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am quite capable of handling high-pressure tasks with many projects and cases at once and yet I’m very organized and have good attention to detail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7D2AD5FC" w14:textId="77777777" w:rsidR="005F47B3" w:rsidRPr="005F47B3" w:rsidRDefault="005F47B3" w:rsidP="005F47B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writing, as well as verbal communication skills, are excellent.</w:t>
                      </w:r>
                    </w:p>
                    <w:p w14:paraId="6F602592" w14:textId="77777777" w:rsidR="005F47B3" w:rsidRPr="005F47B3" w:rsidRDefault="005F47B3" w:rsidP="005F47B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am known for keeping accurate and precise progress records and documentation.</w:t>
                      </w:r>
                    </w:p>
                    <w:p w14:paraId="568E4A26" w14:textId="3BADAEC5" w:rsidR="005F47B3" w:rsidRPr="005F47B3" w:rsidRDefault="005F47B3" w:rsidP="005F47B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am often complimented to be the most compassionate </w:t>
                      </w:r>
                      <w:proofErr w:type="spellStart"/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unselor</w:t>
                      </w:r>
                      <w:proofErr w:type="spellEnd"/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who makes it a point to strive for the comfort of the residents and their familie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2BBF743D" w14:textId="2A772811" w:rsidR="005F47B3" w:rsidRPr="005F47B3" w:rsidRDefault="005F47B3" w:rsidP="005F47B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motivate, counsel, and assist residents and families to transition to </w:t>
                      </w: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sist</w:t>
                      </w: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living comfortably.</w:t>
                      </w:r>
                    </w:p>
                    <w:p w14:paraId="6ADB193B" w14:textId="77777777" w:rsidR="005F47B3" w:rsidRPr="005F47B3" w:rsidRDefault="005F47B3" w:rsidP="005F47B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everal times, residents and families have thanked me for my empathy, understanding, genuine care, and sensitivity.</w:t>
                      </w:r>
                    </w:p>
                    <w:p w14:paraId="7BE66E08" w14:textId="77777777" w:rsidR="005F47B3" w:rsidRDefault="005F47B3" w:rsidP="005F47B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BCDD9BD" w14:textId="5EC3A6B6" w:rsidR="005F47B3" w:rsidRPr="005F47B3" w:rsidRDefault="005F47B3" w:rsidP="005F47B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My proven </w:t>
                      </w: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unselling</w:t>
                      </w: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skills and caring nature with the patients and knowledge of basic medical sciences along with my expertise in the field will contribute immensely to the success of ***. </w:t>
                      </w:r>
                    </w:p>
                    <w:p w14:paraId="2EAFEC5D" w14:textId="77777777" w:rsidR="005F47B3" w:rsidRPr="005F47B3" w:rsidRDefault="005F47B3" w:rsidP="005F47B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Looking forward to speaking with you soon. Thank you for your time and consideration.</w:t>
                      </w:r>
                    </w:p>
                    <w:p w14:paraId="2E0B74EB" w14:textId="77777777" w:rsidR="005F47B3" w:rsidRPr="005F47B3" w:rsidRDefault="005F47B3" w:rsidP="005F47B3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14:paraId="089119A4" w14:textId="77777777" w:rsidR="005F47B3" w:rsidRPr="005F47B3" w:rsidRDefault="005F47B3" w:rsidP="005F47B3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F47B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53B8865E" w14:textId="77777777" w:rsidR="002616A5" w:rsidRPr="005F47B3" w:rsidRDefault="002616A5" w:rsidP="005F47B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9079DE9" w14:textId="77777777" w:rsidR="00960669" w:rsidRPr="005F47B3" w:rsidRDefault="00960669" w:rsidP="005F47B3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080C5B" wp14:editId="2BCEADD1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FF7A1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66FBA956" w14:textId="351A774A" w:rsidR="00BE13CD" w:rsidRPr="00960669" w:rsidRDefault="005F47B3" w:rsidP="00705E2B">
                            <w:pPr>
                              <w:spacing w:after="0" w:line="240" w:lineRule="auto"/>
                              <w:ind w:left="720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Hospital Social Wor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80C5B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4EEFF7A1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66FBA956" w14:textId="351A774A" w:rsidR="00BE13CD" w:rsidRPr="00960669" w:rsidRDefault="005F47B3" w:rsidP="00705E2B">
                      <w:pPr>
                        <w:spacing w:after="0" w:line="240" w:lineRule="auto"/>
                        <w:ind w:left="720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Hospital Social Work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32EEEB97" wp14:editId="12D0D055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  <w:bookmarkStart w:id="0" w:name="_GoBack"/>
      <w:bookmarkEnd w:id="0"/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905B44" w14:textId="77777777" w:rsidR="00B4705A" w:rsidRDefault="00B4705A" w:rsidP="0041077B">
      <w:pPr>
        <w:spacing w:after="0" w:line="240" w:lineRule="auto"/>
      </w:pPr>
      <w:r>
        <w:separator/>
      </w:r>
    </w:p>
  </w:endnote>
  <w:endnote w:type="continuationSeparator" w:id="0">
    <w:p w14:paraId="16BF43F7" w14:textId="77777777" w:rsidR="00B4705A" w:rsidRDefault="00B4705A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2D792A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4F94882" wp14:editId="3A5F4E6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E8E1514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E68ACF" w14:textId="77777777" w:rsidR="00B4705A" w:rsidRDefault="00B4705A" w:rsidP="0041077B">
      <w:pPr>
        <w:spacing w:after="0" w:line="240" w:lineRule="auto"/>
      </w:pPr>
      <w:r>
        <w:separator/>
      </w:r>
    </w:p>
  </w:footnote>
  <w:footnote w:type="continuationSeparator" w:id="0">
    <w:p w14:paraId="2105D073" w14:textId="77777777" w:rsidR="00B4705A" w:rsidRDefault="00B4705A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1616D8"/>
    <w:multiLevelType w:val="multilevel"/>
    <w:tmpl w:val="053656F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535E0299"/>
    <w:multiLevelType w:val="hybridMultilevel"/>
    <w:tmpl w:val="852ED4D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0C91A40"/>
    <w:multiLevelType w:val="multilevel"/>
    <w:tmpl w:val="60E49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2727F8"/>
    <w:rsid w:val="0041077B"/>
    <w:rsid w:val="00512286"/>
    <w:rsid w:val="00574FC0"/>
    <w:rsid w:val="005F47B3"/>
    <w:rsid w:val="00651A06"/>
    <w:rsid w:val="00705E2B"/>
    <w:rsid w:val="00884920"/>
    <w:rsid w:val="008D1384"/>
    <w:rsid w:val="00960669"/>
    <w:rsid w:val="009A20DE"/>
    <w:rsid w:val="00A4341F"/>
    <w:rsid w:val="00B4705A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1893E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705E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ital Social Worker Cover Letter Sample</dc:title>
  <dc:subject>Create your Cover Letter using Free Hospital Social Worker Cover Letter Sample Template</dc:subject>
  <dc:creator>QwikResume.com</dc:creator>
  <cp:keywords/>
  <dc:description/>
  <dcterms:created xsi:type="dcterms:W3CDTF">2022-09-08T11:17:00Z</dcterms:created>
  <dcterms:modified xsi:type="dcterms:W3CDTF">2022-09-08T11:17:00Z</dcterms:modified>
  <cp:category>Healthcare &amp; Wellbe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